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E281E6" w14:textId="77777777" w:rsidR="00872AB8" w:rsidRPr="00236477" w:rsidRDefault="00872AB8" w:rsidP="00872AB8">
      <w:pPr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236477">
        <w:rPr>
          <w:rFonts w:ascii="Times New Roman" w:hAnsi="Times New Roman"/>
          <w:sz w:val="24"/>
          <w:szCs w:val="24"/>
        </w:rPr>
        <w:t>Hi (Respondent),</w:t>
      </w:r>
    </w:p>
    <w:p w14:paraId="0A9E1898" w14:textId="77777777" w:rsidR="00872AB8" w:rsidRPr="00236477" w:rsidRDefault="00872AB8" w:rsidP="00872AB8">
      <w:pPr>
        <w:rPr>
          <w:rFonts w:ascii="Times New Roman" w:hAnsi="Times New Roman"/>
          <w:sz w:val="24"/>
          <w:szCs w:val="24"/>
        </w:rPr>
      </w:pPr>
    </w:p>
    <w:p w14:paraId="44EB36D6" w14:textId="3F6F7475" w:rsidR="000361D9" w:rsidRPr="00236477" w:rsidRDefault="000361D9" w:rsidP="000361D9">
      <w:pPr>
        <w:jc w:val="both"/>
        <w:rPr>
          <w:rFonts w:ascii="Times New Roman" w:hAnsi="Times New Roman"/>
          <w:sz w:val="24"/>
          <w:szCs w:val="24"/>
        </w:rPr>
      </w:pPr>
      <w:r w:rsidRPr="00236477">
        <w:rPr>
          <w:rFonts w:ascii="Times New Roman" w:hAnsi="Times New Roman"/>
          <w:sz w:val="24"/>
          <w:szCs w:val="24"/>
        </w:rPr>
        <w:t xml:space="preserve">My name is [insert name], and I work on the Survey Development Team at the U.S. Energy Information Administration (EIA). EIA is </w:t>
      </w:r>
      <w:r>
        <w:rPr>
          <w:rFonts w:ascii="Times New Roman" w:hAnsi="Times New Roman"/>
          <w:sz w:val="24"/>
          <w:szCs w:val="24"/>
        </w:rPr>
        <w:t xml:space="preserve">considering changes to </w:t>
      </w:r>
      <w:hyperlink r:id="rId5" w:anchor="eia-819" w:history="1">
        <w:r w:rsidRPr="005F5775">
          <w:rPr>
            <w:rStyle w:val="Hyperlink"/>
            <w:rFonts w:ascii="Times New Roman" w:hAnsi="Times New Roman"/>
            <w:sz w:val="24"/>
            <w:szCs w:val="24"/>
          </w:rPr>
          <w:t>Form EIA-819, “Monthly Oxygenate Report</w:t>
        </w:r>
        <w:r w:rsidR="005F5775" w:rsidRPr="005F5775">
          <w:rPr>
            <w:rStyle w:val="Hyperlink"/>
            <w:rFonts w:ascii="Times New Roman" w:hAnsi="Times New Roman"/>
            <w:sz w:val="24"/>
            <w:szCs w:val="24"/>
          </w:rPr>
          <w:t>.”</w:t>
        </w:r>
      </w:hyperlink>
      <w:r>
        <w:rPr>
          <w:rFonts w:ascii="Times New Roman" w:hAnsi="Times New Roman"/>
          <w:sz w:val="24"/>
          <w:szCs w:val="24"/>
        </w:rPr>
        <w:t xml:space="preserve"> </w:t>
      </w:r>
      <w:r w:rsidR="005F5775">
        <w:rPr>
          <w:rFonts w:ascii="Times New Roman" w:hAnsi="Times New Roman"/>
          <w:sz w:val="24"/>
          <w:szCs w:val="24"/>
        </w:rPr>
        <w:t>We are interested in your feedback, as a current respondent, to determine whether companies</w:t>
      </w:r>
      <w:r w:rsidR="005F5775" w:rsidRPr="008E7792">
        <w:rPr>
          <w:rFonts w:ascii="Times New Roman" w:hAnsi="Times New Roman"/>
          <w:sz w:val="24"/>
          <w:szCs w:val="24"/>
        </w:rPr>
        <w:t xml:space="preserve"> are able to report ethanol production for transportation</w:t>
      </w:r>
      <w:r w:rsidR="005F5775" w:rsidRPr="005629C1">
        <w:rPr>
          <w:rFonts w:ascii="Times New Roman" w:hAnsi="Times New Roman"/>
          <w:sz w:val="24"/>
          <w:szCs w:val="24"/>
        </w:rPr>
        <w:t xml:space="preserve"> </w:t>
      </w:r>
      <w:r w:rsidR="005F5775">
        <w:rPr>
          <w:rFonts w:ascii="Times New Roman" w:hAnsi="Times New Roman"/>
          <w:sz w:val="24"/>
          <w:szCs w:val="24"/>
        </w:rPr>
        <w:t xml:space="preserve">use. EIA is also interested in more detailed product coverage for ethanol produced from cellulosic feedstock. </w:t>
      </w:r>
      <w:r w:rsidR="005F5775" w:rsidRPr="00236477">
        <w:rPr>
          <w:rFonts w:ascii="Times New Roman" w:hAnsi="Times New Roman"/>
          <w:sz w:val="24"/>
          <w:szCs w:val="24"/>
        </w:rPr>
        <w:t xml:space="preserve">Your </w:t>
      </w:r>
      <w:r w:rsidR="005F5775">
        <w:rPr>
          <w:rFonts w:ascii="Times New Roman" w:hAnsi="Times New Roman"/>
          <w:sz w:val="24"/>
          <w:szCs w:val="24"/>
        </w:rPr>
        <w:t>participation</w:t>
      </w:r>
      <w:r w:rsidR="005F5775" w:rsidRPr="00236477">
        <w:rPr>
          <w:rFonts w:ascii="Times New Roman" w:hAnsi="Times New Roman"/>
          <w:sz w:val="24"/>
          <w:szCs w:val="24"/>
        </w:rPr>
        <w:t xml:space="preserve"> is important to us and help</w:t>
      </w:r>
      <w:r w:rsidR="005F5775">
        <w:rPr>
          <w:rFonts w:ascii="Times New Roman" w:hAnsi="Times New Roman"/>
          <w:sz w:val="24"/>
          <w:szCs w:val="24"/>
        </w:rPr>
        <w:t>s</w:t>
      </w:r>
      <w:r w:rsidR="005F5775" w:rsidRPr="00236477">
        <w:rPr>
          <w:rFonts w:ascii="Times New Roman" w:hAnsi="Times New Roman"/>
          <w:sz w:val="24"/>
          <w:szCs w:val="24"/>
        </w:rPr>
        <w:t xml:space="preserve"> EIA</w:t>
      </w:r>
      <w:r w:rsidR="005F5775" w:rsidRPr="005629C1">
        <w:rPr>
          <w:rFonts w:ascii="Times New Roman" w:hAnsi="Times New Roman"/>
          <w:sz w:val="24"/>
          <w:szCs w:val="24"/>
        </w:rPr>
        <w:t xml:space="preserve"> </w:t>
      </w:r>
      <w:r w:rsidR="005F5775">
        <w:rPr>
          <w:rFonts w:ascii="Times New Roman" w:hAnsi="Times New Roman"/>
          <w:sz w:val="24"/>
          <w:szCs w:val="24"/>
        </w:rPr>
        <w:t xml:space="preserve">design survey modifications that minimize the burden to respondents while </w:t>
      </w:r>
      <w:r w:rsidR="005F5775" w:rsidRPr="00236477">
        <w:rPr>
          <w:rFonts w:ascii="Times New Roman" w:hAnsi="Times New Roman"/>
          <w:sz w:val="24"/>
          <w:szCs w:val="24"/>
        </w:rPr>
        <w:t>provid</w:t>
      </w:r>
      <w:r w:rsidR="005F5775">
        <w:rPr>
          <w:rFonts w:ascii="Times New Roman" w:hAnsi="Times New Roman"/>
          <w:sz w:val="24"/>
          <w:szCs w:val="24"/>
        </w:rPr>
        <w:t>ing</w:t>
      </w:r>
      <w:r w:rsidR="005F5775" w:rsidRPr="00236477">
        <w:rPr>
          <w:rFonts w:ascii="Times New Roman" w:hAnsi="Times New Roman"/>
          <w:sz w:val="24"/>
          <w:szCs w:val="24"/>
        </w:rPr>
        <w:t xml:space="preserve"> more relevant </w:t>
      </w:r>
      <w:r w:rsidR="005F5775">
        <w:rPr>
          <w:rFonts w:ascii="Times New Roman" w:hAnsi="Times New Roman"/>
          <w:sz w:val="24"/>
          <w:szCs w:val="24"/>
        </w:rPr>
        <w:t xml:space="preserve">energy </w:t>
      </w:r>
      <w:r w:rsidR="005F5775" w:rsidRPr="00236477">
        <w:rPr>
          <w:rFonts w:ascii="Times New Roman" w:hAnsi="Times New Roman"/>
          <w:sz w:val="24"/>
          <w:szCs w:val="24"/>
        </w:rPr>
        <w:t>information to the public</w:t>
      </w:r>
      <w:r w:rsidR="005F5775">
        <w:rPr>
          <w:rFonts w:ascii="Times New Roman" w:hAnsi="Times New Roman"/>
          <w:sz w:val="24"/>
          <w:szCs w:val="24"/>
        </w:rPr>
        <w:t xml:space="preserve">. </w:t>
      </w:r>
      <w:r w:rsidR="00E23E45">
        <w:rPr>
          <w:rFonts w:ascii="Times New Roman" w:hAnsi="Times New Roman"/>
          <w:sz w:val="24"/>
          <w:szCs w:val="24"/>
        </w:rPr>
        <w:t>T</w:t>
      </w:r>
      <w:r w:rsidR="00E23E45" w:rsidRPr="00236477">
        <w:rPr>
          <w:rFonts w:ascii="Times New Roman" w:hAnsi="Times New Roman"/>
          <w:sz w:val="24"/>
          <w:szCs w:val="24"/>
        </w:rPr>
        <w:t>he</w:t>
      </w:r>
      <w:r w:rsidRPr="00236477">
        <w:rPr>
          <w:rFonts w:ascii="Times New Roman" w:hAnsi="Times New Roman"/>
          <w:sz w:val="24"/>
          <w:szCs w:val="24"/>
        </w:rPr>
        <w:t xml:space="preserve"> attached letter explains this research project in more detail. </w:t>
      </w:r>
    </w:p>
    <w:p w14:paraId="0EA39234" w14:textId="77777777" w:rsidR="000361D9" w:rsidRDefault="000361D9" w:rsidP="000361D9">
      <w:pPr>
        <w:jc w:val="both"/>
        <w:rPr>
          <w:rFonts w:ascii="Times New Roman" w:hAnsi="Times New Roman"/>
          <w:sz w:val="24"/>
          <w:szCs w:val="24"/>
        </w:rPr>
      </w:pPr>
    </w:p>
    <w:p w14:paraId="342C7BEE" w14:textId="1B45CA99" w:rsidR="000361D9" w:rsidRDefault="000361D9" w:rsidP="000361D9">
      <w:pPr>
        <w:jc w:val="both"/>
        <w:rPr>
          <w:rFonts w:ascii="Times New Roman" w:hAnsi="Times New Roman"/>
          <w:sz w:val="24"/>
          <w:szCs w:val="24"/>
        </w:rPr>
      </w:pPr>
      <w:r w:rsidRPr="00236477">
        <w:rPr>
          <w:rFonts w:ascii="Times New Roman" w:hAnsi="Times New Roman"/>
          <w:sz w:val="24"/>
          <w:szCs w:val="24"/>
        </w:rPr>
        <w:t xml:space="preserve">As part of this effort, EIA </w:t>
      </w:r>
      <w:r w:rsidR="00693A55">
        <w:rPr>
          <w:rFonts w:ascii="Times New Roman" w:hAnsi="Times New Roman"/>
          <w:sz w:val="24"/>
          <w:szCs w:val="24"/>
        </w:rPr>
        <w:t xml:space="preserve">will be </w:t>
      </w:r>
      <w:r w:rsidRPr="00236477">
        <w:rPr>
          <w:rFonts w:ascii="Times New Roman" w:hAnsi="Times New Roman"/>
          <w:sz w:val="24"/>
          <w:szCs w:val="24"/>
        </w:rPr>
        <w:t xml:space="preserve">conducting </w:t>
      </w:r>
      <w:r>
        <w:rPr>
          <w:rFonts w:ascii="Times New Roman" w:hAnsi="Times New Roman"/>
          <w:sz w:val="24"/>
          <w:szCs w:val="24"/>
        </w:rPr>
        <w:t xml:space="preserve">telephone </w:t>
      </w:r>
      <w:r w:rsidRPr="00236477">
        <w:rPr>
          <w:rFonts w:ascii="Times New Roman" w:hAnsi="Times New Roman"/>
          <w:sz w:val="24"/>
          <w:szCs w:val="24"/>
        </w:rPr>
        <w:t>interviews with current EIA-</w:t>
      </w:r>
      <w:r>
        <w:rPr>
          <w:rFonts w:ascii="Times New Roman" w:hAnsi="Times New Roman"/>
          <w:sz w:val="24"/>
          <w:szCs w:val="24"/>
        </w:rPr>
        <w:t xml:space="preserve">819 </w:t>
      </w:r>
      <w:r w:rsidRPr="00236477">
        <w:rPr>
          <w:rFonts w:ascii="Times New Roman" w:hAnsi="Times New Roman"/>
          <w:sz w:val="24"/>
          <w:szCs w:val="24"/>
        </w:rPr>
        <w:t>respondents</w:t>
      </w:r>
      <w:r w:rsidRPr="000E59FB">
        <w:rPr>
          <w:rFonts w:ascii="Times New Roman" w:hAnsi="Times New Roman"/>
          <w:sz w:val="24"/>
          <w:szCs w:val="24"/>
        </w:rPr>
        <w:t xml:space="preserve"> the week of XXX and </w:t>
      </w:r>
      <w:r>
        <w:rPr>
          <w:rFonts w:ascii="Times New Roman" w:hAnsi="Times New Roman"/>
          <w:sz w:val="24"/>
          <w:szCs w:val="24"/>
        </w:rPr>
        <w:t xml:space="preserve">would like to discuss </w:t>
      </w:r>
      <w:r w:rsidR="00D439C4">
        <w:rPr>
          <w:rFonts w:ascii="Times New Roman" w:hAnsi="Times New Roman"/>
          <w:sz w:val="24"/>
          <w:szCs w:val="24"/>
        </w:rPr>
        <w:t xml:space="preserve">with you </w:t>
      </w:r>
      <w:r>
        <w:rPr>
          <w:rFonts w:ascii="Times New Roman" w:hAnsi="Times New Roman"/>
          <w:sz w:val="24"/>
          <w:szCs w:val="24"/>
        </w:rPr>
        <w:t xml:space="preserve">these </w:t>
      </w:r>
      <w:r w:rsidRPr="000E59FB">
        <w:rPr>
          <w:rFonts w:ascii="Times New Roman" w:hAnsi="Times New Roman"/>
          <w:sz w:val="24"/>
          <w:szCs w:val="24"/>
        </w:rPr>
        <w:t>proposed changes to the form. The interview will take approximately 1 hour.</w:t>
      </w:r>
      <w:r w:rsidR="005F5775">
        <w:rPr>
          <w:rFonts w:ascii="Times New Roman" w:hAnsi="Times New Roman"/>
          <w:sz w:val="24"/>
          <w:szCs w:val="24"/>
        </w:rPr>
        <w:t xml:space="preserve"> Your responses are confidential and will be aggregated with other interviews to prevent any re-identification of participants.</w:t>
      </w:r>
      <w:r w:rsidRPr="00236477">
        <w:rPr>
          <w:rFonts w:ascii="Times New Roman" w:hAnsi="Times New Roman"/>
          <w:sz w:val="24"/>
          <w:szCs w:val="24"/>
        </w:rPr>
        <w:t xml:space="preserve"> Participation in this research is voluntary. </w:t>
      </w:r>
    </w:p>
    <w:p w14:paraId="447F0B42" w14:textId="77777777" w:rsidR="00E23E45" w:rsidRPr="00236477" w:rsidRDefault="00E23E45" w:rsidP="000361D9">
      <w:pPr>
        <w:jc w:val="both"/>
        <w:rPr>
          <w:rFonts w:ascii="Times New Roman" w:hAnsi="Times New Roman"/>
          <w:sz w:val="24"/>
          <w:szCs w:val="24"/>
        </w:rPr>
      </w:pPr>
    </w:p>
    <w:p w14:paraId="660053CB" w14:textId="77777777" w:rsidR="000361D9" w:rsidRPr="00FC0A44" w:rsidRDefault="000361D9" w:rsidP="000361D9">
      <w:pPr>
        <w:jc w:val="both"/>
        <w:rPr>
          <w:rFonts w:ascii="Times New Roman" w:hAnsi="Times New Roman"/>
          <w:sz w:val="24"/>
          <w:szCs w:val="24"/>
        </w:rPr>
      </w:pPr>
      <w:r w:rsidRPr="00FC0A44">
        <w:rPr>
          <w:rFonts w:ascii="Times New Roman" w:hAnsi="Times New Roman"/>
          <w:sz w:val="24"/>
          <w:szCs w:val="24"/>
        </w:rPr>
        <w:t xml:space="preserve">Please contact me if you are interested in being interviewed for this study or have any </w:t>
      </w:r>
      <w:r>
        <w:rPr>
          <w:rFonts w:ascii="Times New Roman" w:hAnsi="Times New Roman"/>
          <w:sz w:val="24"/>
          <w:szCs w:val="24"/>
        </w:rPr>
        <w:t>questions about this research. </w:t>
      </w:r>
      <w:r w:rsidRPr="00FC0A44">
        <w:rPr>
          <w:rFonts w:ascii="Times New Roman" w:hAnsi="Times New Roman"/>
          <w:sz w:val="24"/>
          <w:szCs w:val="24"/>
        </w:rPr>
        <w:t>Thank you for your time.</w:t>
      </w:r>
    </w:p>
    <w:p w14:paraId="359B7880" w14:textId="77777777" w:rsidR="000361D9" w:rsidRPr="00400184" w:rsidRDefault="000361D9" w:rsidP="000361D9">
      <w:pPr>
        <w:jc w:val="both"/>
        <w:rPr>
          <w:rFonts w:ascii="Times New Roman" w:hAnsi="Times New Roman"/>
          <w:sz w:val="24"/>
          <w:szCs w:val="24"/>
        </w:rPr>
      </w:pPr>
    </w:p>
    <w:p w14:paraId="4DFB78AA" w14:textId="77777777" w:rsidR="00BC6E73" w:rsidRPr="00400184" w:rsidRDefault="00BC6E73" w:rsidP="000361D9">
      <w:pPr>
        <w:jc w:val="both"/>
        <w:rPr>
          <w:rFonts w:ascii="Times New Roman" w:hAnsi="Times New Roman"/>
          <w:sz w:val="24"/>
          <w:szCs w:val="24"/>
        </w:rPr>
      </w:pPr>
    </w:p>
    <w:sectPr w:rsidR="00BC6E73" w:rsidRPr="004001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B0IDQzNzUxNjQyUdpeDU4uLM/DyQAtNaADlwFgosAAAA"/>
  </w:docVars>
  <w:rsids>
    <w:rsidRoot w:val="00872AB8"/>
    <w:rsid w:val="00014A01"/>
    <w:rsid w:val="000361D9"/>
    <w:rsid w:val="0008098A"/>
    <w:rsid w:val="000E13F9"/>
    <w:rsid w:val="000E59FB"/>
    <w:rsid w:val="000F47E4"/>
    <w:rsid w:val="0012078A"/>
    <w:rsid w:val="0012692E"/>
    <w:rsid w:val="0015693A"/>
    <w:rsid w:val="001915F9"/>
    <w:rsid w:val="001D77E3"/>
    <w:rsid w:val="00236477"/>
    <w:rsid w:val="00307E73"/>
    <w:rsid w:val="003207EC"/>
    <w:rsid w:val="00363FD9"/>
    <w:rsid w:val="0037390D"/>
    <w:rsid w:val="003B3DE4"/>
    <w:rsid w:val="00400184"/>
    <w:rsid w:val="00427920"/>
    <w:rsid w:val="004A2FA7"/>
    <w:rsid w:val="004B5D36"/>
    <w:rsid w:val="00506C6E"/>
    <w:rsid w:val="00515288"/>
    <w:rsid w:val="00554A40"/>
    <w:rsid w:val="00570E01"/>
    <w:rsid w:val="00576783"/>
    <w:rsid w:val="005E70A7"/>
    <w:rsid w:val="005F5775"/>
    <w:rsid w:val="006270EF"/>
    <w:rsid w:val="00673A4D"/>
    <w:rsid w:val="00676AE2"/>
    <w:rsid w:val="00693A55"/>
    <w:rsid w:val="006D13F7"/>
    <w:rsid w:val="00740E9F"/>
    <w:rsid w:val="007519A1"/>
    <w:rsid w:val="00752F8D"/>
    <w:rsid w:val="00792C1A"/>
    <w:rsid w:val="007C6DF3"/>
    <w:rsid w:val="00872AB8"/>
    <w:rsid w:val="008E7792"/>
    <w:rsid w:val="00945849"/>
    <w:rsid w:val="00973260"/>
    <w:rsid w:val="00AE43FA"/>
    <w:rsid w:val="00B03593"/>
    <w:rsid w:val="00BA2898"/>
    <w:rsid w:val="00BC1276"/>
    <w:rsid w:val="00BC6E73"/>
    <w:rsid w:val="00BD5AEE"/>
    <w:rsid w:val="00C00B5D"/>
    <w:rsid w:val="00C1062F"/>
    <w:rsid w:val="00C4683B"/>
    <w:rsid w:val="00C57721"/>
    <w:rsid w:val="00C8186E"/>
    <w:rsid w:val="00C87311"/>
    <w:rsid w:val="00CE6C79"/>
    <w:rsid w:val="00D439C4"/>
    <w:rsid w:val="00D65782"/>
    <w:rsid w:val="00DC3DEC"/>
    <w:rsid w:val="00E23E45"/>
    <w:rsid w:val="00E52BF5"/>
    <w:rsid w:val="00F44A91"/>
    <w:rsid w:val="00FB1462"/>
    <w:rsid w:val="00FB4BFB"/>
    <w:rsid w:val="00FC0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64D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AB8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872AB8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3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3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4001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4A9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B3DE4"/>
    <w:pPr>
      <w:spacing w:after="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7E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7EC"/>
    <w:rPr>
      <w:rFonts w:ascii="Calibri" w:hAnsi="Calibri" w:cs="Times New Roman"/>
      <w:b/>
      <w:bCs/>
      <w:sz w:val="20"/>
      <w:szCs w:val="20"/>
    </w:rPr>
  </w:style>
  <w:style w:type="paragraph" w:styleId="Subtitle">
    <w:name w:val="Subtitle"/>
    <w:basedOn w:val="Normal"/>
    <w:link w:val="SubtitleChar"/>
    <w:qFormat/>
    <w:rsid w:val="00D65782"/>
    <w:pPr>
      <w:spacing w:after="0" w:line="228" w:lineRule="auto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65782"/>
    <w:rPr>
      <w:rFonts w:ascii="Times New Roman" w:eastAsia="Times New Roman" w:hAnsi="Times New Roman" w:cs="Times New Roman"/>
      <w:i/>
      <w:i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AB8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872AB8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3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3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4001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4A9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B3DE4"/>
    <w:pPr>
      <w:spacing w:after="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7E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7EC"/>
    <w:rPr>
      <w:rFonts w:ascii="Calibri" w:hAnsi="Calibri" w:cs="Times New Roman"/>
      <w:b/>
      <w:bCs/>
      <w:sz w:val="20"/>
      <w:szCs w:val="20"/>
    </w:rPr>
  </w:style>
  <w:style w:type="paragraph" w:styleId="Subtitle">
    <w:name w:val="Subtitle"/>
    <w:basedOn w:val="Normal"/>
    <w:link w:val="SubtitleChar"/>
    <w:qFormat/>
    <w:rsid w:val="00D65782"/>
    <w:pPr>
      <w:spacing w:after="0" w:line="228" w:lineRule="auto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65782"/>
    <w:rPr>
      <w:rFonts w:ascii="Times New Roman" w:eastAsia="Times New Roman" w:hAnsi="Times New Roman" w:cs="Times New Roman"/>
      <w:i/>
      <w:i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35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ia.gov/survey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IA</Company>
  <LinksUpToDate>false</LinksUpToDate>
  <CharactersWithSpaces>13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itt, Brian</dc:creator>
  <cp:keywords/>
  <dc:description/>
  <cp:lastModifiedBy>SYSTEM</cp:lastModifiedBy>
  <cp:revision>2</cp:revision>
  <dcterms:created xsi:type="dcterms:W3CDTF">2017-12-18T18:51:00Z</dcterms:created>
  <dcterms:modified xsi:type="dcterms:W3CDTF">2017-12-18T18:51:00Z</dcterms:modified>
</cp:coreProperties>
</file>